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A8817" w14:textId="77777777" w:rsidR="00EF4216" w:rsidRDefault="00EF4216" w:rsidP="007F24BB">
      <w:pPr>
        <w:rPr>
          <w:rFonts w:cs="Arial"/>
          <w:b/>
          <w:sz w:val="36"/>
          <w:szCs w:val="36"/>
        </w:rPr>
      </w:pPr>
    </w:p>
    <w:p w14:paraId="3413AE93" w14:textId="77777777" w:rsidR="00175435" w:rsidRPr="007F24BB" w:rsidRDefault="00175435" w:rsidP="00175435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7F24BB">
        <w:rPr>
          <w:rFonts w:asciiTheme="minorHAnsi" w:hAnsiTheme="minorHAnsi" w:cstheme="minorHAnsi"/>
          <w:b/>
          <w:sz w:val="28"/>
          <w:szCs w:val="28"/>
        </w:rPr>
        <w:t>PERSON SPECIFICATION</w:t>
      </w:r>
    </w:p>
    <w:p w14:paraId="721D1D88" w14:textId="77777777" w:rsidR="0049787E" w:rsidRDefault="0049787E" w:rsidP="00175435">
      <w:pPr>
        <w:rPr>
          <w:rFonts w:asciiTheme="minorHAnsi" w:hAnsiTheme="minorHAnsi" w:cstheme="minorHAnsi"/>
          <w:sz w:val="24"/>
          <w:szCs w:val="24"/>
        </w:rPr>
      </w:pPr>
    </w:p>
    <w:p w14:paraId="6202EC55" w14:textId="77777777" w:rsidR="0049787E" w:rsidRPr="0049787E" w:rsidRDefault="0049787E" w:rsidP="00175435">
      <w:pPr>
        <w:rPr>
          <w:rFonts w:asciiTheme="minorHAnsi" w:hAnsiTheme="minorHAnsi" w:cstheme="minorHAnsi"/>
          <w:sz w:val="24"/>
          <w:szCs w:val="24"/>
        </w:rPr>
      </w:pPr>
    </w:p>
    <w:p w14:paraId="25315185" w14:textId="67539291" w:rsidR="00370DF2" w:rsidRPr="00F64A85" w:rsidRDefault="00370DF2" w:rsidP="00370DF2">
      <w:pPr>
        <w:ind w:right="271"/>
        <w:rPr>
          <w:rFonts w:ascii="Calibri" w:hAnsi="Calibri" w:cs="Arial"/>
          <w:b/>
          <w:bCs/>
          <w:sz w:val="20"/>
          <w:szCs w:val="20"/>
        </w:rPr>
      </w:pPr>
      <w:r w:rsidRPr="00F64A85">
        <w:rPr>
          <w:rFonts w:ascii="Calibri" w:hAnsi="Calibri" w:cs="Arial"/>
          <w:b/>
          <w:bCs/>
          <w:sz w:val="20"/>
          <w:szCs w:val="20"/>
        </w:rPr>
        <w:t>Post:</w:t>
      </w:r>
      <w:r w:rsidRPr="00F64A85">
        <w:rPr>
          <w:rFonts w:ascii="Calibri" w:hAnsi="Calibri" w:cs="Arial"/>
          <w:b/>
          <w:bCs/>
          <w:sz w:val="20"/>
          <w:szCs w:val="20"/>
        </w:rPr>
        <w:tab/>
      </w:r>
      <w:r w:rsidRPr="00F64A85">
        <w:rPr>
          <w:rFonts w:ascii="Calibri" w:hAnsi="Calibri" w:cs="Arial"/>
          <w:b/>
          <w:bCs/>
          <w:sz w:val="20"/>
          <w:szCs w:val="20"/>
        </w:rPr>
        <w:tab/>
      </w:r>
      <w:r w:rsidRPr="00F64A85">
        <w:rPr>
          <w:rFonts w:ascii="Calibri" w:hAnsi="Calibri" w:cs="Arial"/>
          <w:b/>
          <w:bCs/>
          <w:sz w:val="20"/>
          <w:szCs w:val="20"/>
        </w:rPr>
        <w:tab/>
      </w:r>
      <w:r w:rsidR="00F64A85" w:rsidRPr="00F64A85">
        <w:rPr>
          <w:rFonts w:ascii="Calibri" w:hAnsi="Calibri" w:cs="Arial"/>
          <w:b/>
          <w:bCs/>
          <w:sz w:val="20"/>
          <w:szCs w:val="20"/>
        </w:rPr>
        <w:t>Student Admissions and Recruitment Manager</w:t>
      </w:r>
      <w:r w:rsidR="00957008" w:rsidRPr="00F64A85">
        <w:rPr>
          <w:rFonts w:ascii="Calibri" w:hAnsi="Calibri" w:cs="Arial"/>
          <w:b/>
          <w:bCs/>
          <w:sz w:val="20"/>
          <w:szCs w:val="20"/>
        </w:rPr>
        <w:t xml:space="preserve"> </w:t>
      </w:r>
      <w:r w:rsidR="00F64A85" w:rsidRPr="00F64A85">
        <w:rPr>
          <w:rFonts w:ascii="Calibri" w:hAnsi="Calibri" w:cs="Arial"/>
          <w:b/>
          <w:bCs/>
          <w:sz w:val="20"/>
          <w:szCs w:val="20"/>
        </w:rPr>
        <w:t xml:space="preserve">(Higher and Adult Education) </w:t>
      </w:r>
    </w:p>
    <w:p w14:paraId="70113095" w14:textId="4A53ED8A" w:rsidR="00370DF2" w:rsidRPr="00F64A85" w:rsidRDefault="00957008" w:rsidP="00370DF2">
      <w:pPr>
        <w:ind w:right="271"/>
        <w:rPr>
          <w:rFonts w:ascii="Calibri" w:hAnsi="Calibri" w:cs="Arial"/>
          <w:b/>
          <w:bCs/>
          <w:sz w:val="20"/>
          <w:szCs w:val="20"/>
        </w:rPr>
      </w:pPr>
      <w:r w:rsidRPr="00F64A85">
        <w:rPr>
          <w:rFonts w:ascii="Calibri" w:hAnsi="Calibri" w:cs="Arial"/>
          <w:b/>
          <w:bCs/>
          <w:sz w:val="20"/>
          <w:szCs w:val="20"/>
        </w:rPr>
        <w:t xml:space="preserve">Salary/ Grade:  </w:t>
      </w:r>
      <w:r w:rsidRPr="00F64A85">
        <w:rPr>
          <w:rFonts w:ascii="Calibri" w:hAnsi="Calibri" w:cs="Arial"/>
          <w:b/>
          <w:bCs/>
          <w:sz w:val="20"/>
          <w:szCs w:val="20"/>
        </w:rPr>
        <w:tab/>
      </w:r>
      <w:r w:rsidRPr="00F64A85">
        <w:rPr>
          <w:rFonts w:ascii="Calibri" w:hAnsi="Calibri" w:cs="Arial"/>
          <w:b/>
          <w:bCs/>
          <w:sz w:val="20"/>
          <w:szCs w:val="20"/>
        </w:rPr>
        <w:tab/>
      </w:r>
      <w:r w:rsidR="00127FFB" w:rsidRPr="00F64A85">
        <w:rPr>
          <w:rFonts w:ascii="Calibri" w:hAnsi="Calibri" w:cs="Arial"/>
          <w:b/>
          <w:bCs/>
          <w:sz w:val="20"/>
          <w:szCs w:val="20"/>
        </w:rPr>
        <w:t>NJC</w:t>
      </w:r>
      <w:r w:rsidR="00F64A85" w:rsidRPr="00F64A85">
        <w:rPr>
          <w:rFonts w:ascii="Calibri" w:hAnsi="Calibri" w:cs="Arial"/>
          <w:b/>
          <w:bCs/>
          <w:sz w:val="20"/>
          <w:szCs w:val="20"/>
        </w:rPr>
        <w:t>15-18 £32,199.00-£35,395.00</w:t>
      </w:r>
    </w:p>
    <w:p w14:paraId="5E81B917" w14:textId="4FC523EE" w:rsidR="00370DF2" w:rsidRPr="00F64A85" w:rsidRDefault="00370DF2" w:rsidP="00370DF2">
      <w:pPr>
        <w:ind w:right="271"/>
        <w:rPr>
          <w:rFonts w:ascii="Calibri" w:hAnsi="Calibri" w:cs="Arial"/>
          <w:b/>
          <w:bCs/>
          <w:sz w:val="20"/>
          <w:szCs w:val="20"/>
        </w:rPr>
      </w:pPr>
      <w:r w:rsidRPr="00F64A85">
        <w:rPr>
          <w:rFonts w:ascii="Calibri" w:hAnsi="Calibri" w:cs="Arial"/>
          <w:b/>
          <w:bCs/>
          <w:sz w:val="20"/>
          <w:szCs w:val="20"/>
        </w:rPr>
        <w:t xml:space="preserve">Responsible to: </w:t>
      </w:r>
      <w:r w:rsidR="00F64A85">
        <w:rPr>
          <w:rFonts w:ascii="Calibri" w:hAnsi="Calibri" w:cs="Arial"/>
          <w:b/>
          <w:bCs/>
          <w:sz w:val="20"/>
          <w:szCs w:val="20"/>
        </w:rPr>
        <w:tab/>
      </w:r>
      <w:r w:rsidR="00F64A85">
        <w:rPr>
          <w:rFonts w:ascii="Calibri" w:hAnsi="Calibri" w:cs="Arial"/>
          <w:b/>
          <w:bCs/>
          <w:sz w:val="20"/>
          <w:szCs w:val="20"/>
        </w:rPr>
        <w:tab/>
      </w:r>
      <w:r w:rsidR="0029154A" w:rsidRPr="00F64A85">
        <w:rPr>
          <w:rFonts w:ascii="Calibri" w:hAnsi="Calibri" w:cs="Arial"/>
          <w:b/>
          <w:bCs/>
          <w:sz w:val="20"/>
          <w:szCs w:val="20"/>
        </w:rPr>
        <w:t>Assistant Principal</w:t>
      </w:r>
      <w:r w:rsidR="00F64A85" w:rsidRPr="00F64A85">
        <w:rPr>
          <w:rFonts w:ascii="Calibri" w:hAnsi="Calibri" w:cs="Arial"/>
          <w:b/>
          <w:bCs/>
          <w:sz w:val="20"/>
          <w:szCs w:val="20"/>
        </w:rPr>
        <w:t xml:space="preserve">: Teaching and Learning </w:t>
      </w:r>
    </w:p>
    <w:p w14:paraId="31A69607" w14:textId="77777777" w:rsidR="00175435" w:rsidRPr="000834C5" w:rsidRDefault="00175435" w:rsidP="00175435">
      <w:pPr>
        <w:rPr>
          <w:rFonts w:asciiTheme="minorHAnsi" w:hAnsiTheme="minorHAnsi" w:cstheme="minorHAnsi"/>
        </w:rPr>
      </w:pPr>
    </w:p>
    <w:tbl>
      <w:tblPr>
        <w:tblStyle w:val="TableGrid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529"/>
        <w:gridCol w:w="1276"/>
        <w:gridCol w:w="1134"/>
        <w:gridCol w:w="1701"/>
      </w:tblGrid>
      <w:tr w:rsidR="00175435" w:rsidRPr="00F64A85" w14:paraId="3C6AF049" w14:textId="77777777" w:rsidTr="004D292A">
        <w:tc>
          <w:tcPr>
            <w:tcW w:w="5529" w:type="dxa"/>
            <w:vAlign w:val="center"/>
          </w:tcPr>
          <w:p w14:paraId="5ED648E2" w14:textId="77777777" w:rsidR="00175435" w:rsidRPr="00F64A8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64A85">
              <w:rPr>
                <w:rFonts w:asciiTheme="minorHAnsi" w:hAnsiTheme="minorHAnsi" w:cstheme="minorHAnsi"/>
                <w:b/>
              </w:rPr>
              <w:t>Criteria</w:t>
            </w:r>
          </w:p>
        </w:tc>
        <w:tc>
          <w:tcPr>
            <w:tcW w:w="1276" w:type="dxa"/>
            <w:vAlign w:val="center"/>
          </w:tcPr>
          <w:p w14:paraId="5DB6E4BC" w14:textId="77777777" w:rsidR="00175435" w:rsidRPr="00F64A8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64A85">
              <w:rPr>
                <w:rFonts w:asciiTheme="minorHAnsi" w:hAnsiTheme="minorHAnsi" w:cstheme="minorHAnsi"/>
                <w:b/>
              </w:rPr>
              <w:t>Desirable</w:t>
            </w:r>
          </w:p>
        </w:tc>
        <w:tc>
          <w:tcPr>
            <w:tcW w:w="1134" w:type="dxa"/>
            <w:vAlign w:val="center"/>
          </w:tcPr>
          <w:p w14:paraId="4C71E9F2" w14:textId="77777777" w:rsidR="00175435" w:rsidRPr="00F64A8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64A85">
              <w:rPr>
                <w:rFonts w:asciiTheme="minorHAnsi" w:hAnsiTheme="minorHAnsi" w:cstheme="minorHAnsi"/>
                <w:b/>
              </w:rPr>
              <w:t>Essential</w:t>
            </w:r>
          </w:p>
        </w:tc>
        <w:tc>
          <w:tcPr>
            <w:tcW w:w="1701" w:type="dxa"/>
          </w:tcPr>
          <w:p w14:paraId="4928C719" w14:textId="77777777" w:rsidR="00175435" w:rsidRPr="00F64A85" w:rsidRDefault="00175435" w:rsidP="000834C5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64A85">
              <w:rPr>
                <w:rFonts w:asciiTheme="minorHAnsi" w:hAnsiTheme="minorHAnsi" w:cstheme="minorHAnsi"/>
                <w:b/>
              </w:rPr>
              <w:t>Method of Assessment</w:t>
            </w:r>
          </w:p>
        </w:tc>
      </w:tr>
      <w:tr w:rsidR="00175435" w:rsidRPr="00F64A85" w14:paraId="6C7CFD21" w14:textId="77777777" w:rsidTr="004D292A">
        <w:tc>
          <w:tcPr>
            <w:tcW w:w="9640" w:type="dxa"/>
            <w:gridSpan w:val="4"/>
          </w:tcPr>
          <w:p w14:paraId="6D90F111" w14:textId="77777777" w:rsidR="00175435" w:rsidRPr="00F64A85" w:rsidRDefault="00175435" w:rsidP="000834C5">
            <w:pPr>
              <w:pStyle w:val="ListParagraph"/>
              <w:numPr>
                <w:ilvl w:val="0"/>
                <w:numId w:val="11"/>
              </w:num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  <w:b/>
              </w:rPr>
              <w:t>Qualifications and Training</w:t>
            </w:r>
          </w:p>
        </w:tc>
      </w:tr>
      <w:tr w:rsidR="00175435" w:rsidRPr="00F64A85" w14:paraId="7EB32704" w14:textId="77777777" w:rsidTr="004D292A">
        <w:trPr>
          <w:trHeight w:val="178"/>
        </w:trPr>
        <w:tc>
          <w:tcPr>
            <w:tcW w:w="5529" w:type="dxa"/>
            <w:vAlign w:val="center"/>
          </w:tcPr>
          <w:p w14:paraId="1207C0D2" w14:textId="26ADF07E" w:rsidR="00175435" w:rsidRPr="00F64A85" w:rsidRDefault="00175435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1.1</w:t>
            </w:r>
            <w:r w:rsidRPr="00F64A85">
              <w:rPr>
                <w:rFonts w:asciiTheme="minorHAnsi" w:hAnsiTheme="minorHAnsi" w:cstheme="minorHAnsi"/>
              </w:rPr>
              <w:tab/>
            </w:r>
            <w:r w:rsidR="00087D59"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GCSE English &amp; </w:t>
            </w:r>
            <w:proofErr w:type="spellStart"/>
            <w:r w:rsidR="00087D59" w:rsidRPr="00F64A85">
              <w:rPr>
                <w:rFonts w:asciiTheme="minorHAnsi" w:hAnsiTheme="minorHAnsi" w:cstheme="minorHAnsi"/>
                <w:color w:val="000000"/>
                <w:lang w:val="en-US"/>
              </w:rPr>
              <w:t>Maths</w:t>
            </w:r>
            <w:proofErr w:type="spellEnd"/>
            <w:r w:rsidR="00087D59"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(Grade </w:t>
            </w:r>
            <w:r w:rsidR="00127FFB" w:rsidRPr="00F64A85">
              <w:rPr>
                <w:rFonts w:asciiTheme="minorHAnsi" w:hAnsiTheme="minorHAnsi" w:cstheme="minorHAnsi"/>
                <w:color w:val="000000"/>
                <w:lang w:val="en-US"/>
              </w:rPr>
              <w:t>4/</w:t>
            </w:r>
            <w:r w:rsidR="00087D59" w:rsidRPr="00F64A85">
              <w:rPr>
                <w:rFonts w:asciiTheme="minorHAnsi" w:hAnsiTheme="minorHAnsi" w:cstheme="minorHAnsi"/>
                <w:color w:val="000000"/>
                <w:lang w:val="en-US"/>
              </w:rPr>
              <w:t>C or above)</w:t>
            </w:r>
          </w:p>
        </w:tc>
        <w:tc>
          <w:tcPr>
            <w:tcW w:w="1276" w:type="dxa"/>
            <w:vAlign w:val="center"/>
          </w:tcPr>
          <w:p w14:paraId="4E7CE612" w14:textId="77777777" w:rsidR="00175435" w:rsidRPr="00F64A85" w:rsidRDefault="00175435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289319B5" w14:textId="77777777" w:rsidR="00175435" w:rsidRPr="00F64A85" w:rsidRDefault="00142F59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Align w:val="center"/>
          </w:tcPr>
          <w:p w14:paraId="2E4DEE13" w14:textId="77777777" w:rsidR="00175435" w:rsidRPr="00F64A85" w:rsidRDefault="00175435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Application</w:t>
            </w:r>
          </w:p>
        </w:tc>
      </w:tr>
      <w:tr w:rsidR="00370DF2" w:rsidRPr="00F64A85" w14:paraId="41C18454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26E8D67D" w14:textId="12862352" w:rsidR="00370DF2" w:rsidRPr="00F64A85" w:rsidRDefault="00370DF2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1.3</w:t>
            </w:r>
            <w:r w:rsidRPr="00F64A85">
              <w:rPr>
                <w:rFonts w:asciiTheme="minorHAnsi" w:hAnsiTheme="minorHAnsi" w:cstheme="minorHAnsi"/>
              </w:rPr>
              <w:tab/>
              <w:t xml:space="preserve">Educated to level 4+ </w:t>
            </w:r>
            <w:r w:rsidR="00925D61">
              <w:rPr>
                <w:rFonts w:asciiTheme="minorHAnsi" w:hAnsiTheme="minorHAnsi" w:cstheme="minorHAnsi"/>
              </w:rPr>
              <w:t xml:space="preserve">or </w:t>
            </w:r>
            <w:r w:rsidRPr="00F64A85">
              <w:rPr>
                <w:rFonts w:asciiTheme="minorHAnsi" w:hAnsiTheme="minorHAnsi" w:cstheme="minorHAnsi"/>
              </w:rPr>
              <w:t xml:space="preserve">equivalent </w:t>
            </w:r>
            <w:r w:rsidR="00925D61">
              <w:rPr>
                <w:rFonts w:asciiTheme="minorHAnsi" w:hAnsiTheme="minorHAnsi" w:cstheme="minorHAnsi"/>
              </w:rPr>
              <w:t xml:space="preserve">experience </w:t>
            </w:r>
          </w:p>
        </w:tc>
        <w:tc>
          <w:tcPr>
            <w:tcW w:w="1276" w:type="dxa"/>
            <w:vAlign w:val="center"/>
          </w:tcPr>
          <w:p w14:paraId="4D794A8F" w14:textId="77777777" w:rsidR="00370DF2" w:rsidRPr="00F64A85" w:rsidRDefault="00370DF2" w:rsidP="00925D61">
            <w:pPr>
              <w:pStyle w:val="ListParagraph"/>
              <w:spacing w:beforeLines="40" w:before="96" w:afterLines="40" w:after="96"/>
              <w:ind w:left="722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412E1EED" w14:textId="75D9C91E" w:rsidR="00370DF2" w:rsidRPr="00F64A85" w:rsidRDefault="00925D61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Align w:val="center"/>
          </w:tcPr>
          <w:p w14:paraId="21652ECF" w14:textId="77777777" w:rsidR="00370DF2" w:rsidRPr="00F64A8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Application</w:t>
            </w:r>
          </w:p>
        </w:tc>
      </w:tr>
      <w:tr w:rsidR="00370DF2" w:rsidRPr="00F64A85" w14:paraId="2CBDFF21" w14:textId="77777777" w:rsidTr="004D292A">
        <w:tc>
          <w:tcPr>
            <w:tcW w:w="5529" w:type="dxa"/>
            <w:tcBorders>
              <w:left w:val="nil"/>
              <w:right w:val="nil"/>
            </w:tcBorders>
          </w:tcPr>
          <w:p w14:paraId="37FE6F25" w14:textId="77777777" w:rsidR="00370DF2" w:rsidRPr="00F64A85" w:rsidRDefault="00370DF2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36FAB61C" w14:textId="77777777" w:rsidR="00370DF2" w:rsidRPr="00F64A8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B291794" w14:textId="77777777" w:rsidR="00370DF2" w:rsidRPr="00F64A85" w:rsidRDefault="00370DF2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027A6694" w14:textId="77777777" w:rsidR="00370DF2" w:rsidRPr="00F64A85" w:rsidRDefault="00370DF2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370DF2" w:rsidRPr="00F64A85" w14:paraId="3827F261" w14:textId="77777777" w:rsidTr="004D292A">
        <w:tc>
          <w:tcPr>
            <w:tcW w:w="9640" w:type="dxa"/>
            <w:gridSpan w:val="4"/>
          </w:tcPr>
          <w:p w14:paraId="0FF153C9" w14:textId="77777777" w:rsidR="00370DF2" w:rsidRPr="00F64A85" w:rsidRDefault="00370DF2" w:rsidP="000834C5">
            <w:pPr>
              <w:pStyle w:val="ListParagraph"/>
              <w:numPr>
                <w:ilvl w:val="0"/>
                <w:numId w:val="11"/>
              </w:num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  <w:b/>
              </w:rPr>
              <w:t xml:space="preserve">Experience </w:t>
            </w:r>
          </w:p>
        </w:tc>
      </w:tr>
      <w:tr w:rsidR="00127FFB" w:rsidRPr="00F64A85" w14:paraId="142938BE" w14:textId="77777777" w:rsidTr="004D292A">
        <w:trPr>
          <w:trHeight w:val="355"/>
        </w:trPr>
        <w:tc>
          <w:tcPr>
            <w:tcW w:w="5529" w:type="dxa"/>
            <w:vAlign w:val="center"/>
          </w:tcPr>
          <w:p w14:paraId="2509E8FA" w14:textId="5859C815" w:rsidR="00127FFB" w:rsidRPr="00F64A85" w:rsidRDefault="00127FFB" w:rsidP="0092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2.1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Highly competent in the use of Microsoft Office applications, </w:t>
            </w:r>
            <w:r w:rsidR="00925D61">
              <w:rPr>
                <w:rFonts w:asciiTheme="minorHAnsi" w:hAnsiTheme="minorHAnsi" w:cstheme="minorHAnsi"/>
                <w:color w:val="000000"/>
                <w:lang w:val="en-US"/>
              </w:rPr>
              <w:t xml:space="preserve">and confidence to </w:t>
            </w:r>
            <w:proofErr w:type="spellStart"/>
            <w:r w:rsidR="00925D61">
              <w:rPr>
                <w:rFonts w:asciiTheme="minorHAnsi" w:hAnsiTheme="minorHAnsi" w:cstheme="minorHAnsi"/>
                <w:color w:val="000000"/>
                <w:lang w:val="en-US"/>
              </w:rPr>
              <w:t>utilise</w:t>
            </w:r>
            <w:proofErr w:type="spellEnd"/>
            <w:r w:rsidR="00925D61">
              <w:rPr>
                <w:rFonts w:asciiTheme="minorHAnsi" w:hAnsiTheme="minorHAnsi" w:cstheme="minorHAnsi"/>
                <w:color w:val="000000"/>
                <w:lang w:val="en-US"/>
              </w:rPr>
              <w:t xml:space="preserve"> a range of digital platforms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83B8FF9" w14:textId="77777777" w:rsidR="00127FFB" w:rsidRPr="00F64A8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700EEC11" w14:textId="77777777" w:rsidR="00127FFB" w:rsidRPr="00F64A8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07833341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Application/</w:t>
            </w:r>
          </w:p>
          <w:p w14:paraId="4F51E774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Interview</w:t>
            </w:r>
          </w:p>
        </w:tc>
      </w:tr>
      <w:tr w:rsidR="00127FFB" w:rsidRPr="00F64A85" w14:paraId="005B5035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0C727E35" w14:textId="446AD841" w:rsidR="00127FFB" w:rsidRPr="00F64A85" w:rsidRDefault="00127FFB" w:rsidP="0092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2.2 Recent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>experience of working in an office and/or customer service environment</w:t>
            </w:r>
          </w:p>
        </w:tc>
        <w:tc>
          <w:tcPr>
            <w:tcW w:w="1276" w:type="dxa"/>
            <w:vAlign w:val="center"/>
          </w:tcPr>
          <w:p w14:paraId="1F607F0A" w14:textId="77777777" w:rsidR="00127FFB" w:rsidRPr="00F64A8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53F6568F" w14:textId="77777777" w:rsidR="00127FFB" w:rsidRPr="00F64A8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  <w:vAlign w:val="center"/>
          </w:tcPr>
          <w:p w14:paraId="2C638112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F64A85" w:rsidRPr="00F64A85" w14:paraId="389F1764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4647B347" w14:textId="68D89057" w:rsidR="00F64A85" w:rsidRPr="00F64A85" w:rsidRDefault="00F64A85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2.3 Experience of student recruitment and admissions </w:t>
            </w:r>
          </w:p>
        </w:tc>
        <w:tc>
          <w:tcPr>
            <w:tcW w:w="1276" w:type="dxa"/>
            <w:vAlign w:val="center"/>
          </w:tcPr>
          <w:p w14:paraId="47B57A84" w14:textId="77777777" w:rsidR="00F64A85" w:rsidRPr="00F64A85" w:rsidRDefault="00F64A85" w:rsidP="0043061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1829FDFC" w14:textId="22845BAA" w:rsidR="00F64A85" w:rsidRPr="00F64A85" w:rsidRDefault="00F64A85" w:rsidP="00F64A85">
            <w:p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</w:tcPr>
          <w:p w14:paraId="1E0172D5" w14:textId="77777777" w:rsidR="00F64A85" w:rsidRPr="00F64A85" w:rsidRDefault="00F64A85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1060CAA4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0FEF7F1B" w14:textId="5BFC238A" w:rsidR="00127FFB" w:rsidRPr="00F64A85" w:rsidRDefault="00127FFB" w:rsidP="0092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2.4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>Experience of line management</w:t>
            </w:r>
          </w:p>
        </w:tc>
        <w:tc>
          <w:tcPr>
            <w:tcW w:w="1276" w:type="dxa"/>
            <w:vAlign w:val="center"/>
          </w:tcPr>
          <w:p w14:paraId="71EBF84F" w14:textId="61B4428B" w:rsidR="00127FFB" w:rsidRPr="00F64A85" w:rsidRDefault="00127FFB" w:rsidP="0043061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          </w:t>
            </w: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134" w:type="dxa"/>
            <w:vAlign w:val="center"/>
          </w:tcPr>
          <w:p w14:paraId="04A1F62C" w14:textId="77777777" w:rsidR="00127FFB" w:rsidRPr="00F64A85" w:rsidRDefault="00127FFB" w:rsidP="0095700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</w:tcPr>
          <w:p w14:paraId="546DB90B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3BF6FE17" w14:textId="77777777" w:rsidTr="004D292A">
        <w:trPr>
          <w:trHeight w:val="518"/>
        </w:trPr>
        <w:tc>
          <w:tcPr>
            <w:tcW w:w="5529" w:type="dxa"/>
            <w:tcBorders>
              <w:bottom w:val="single" w:sz="4" w:space="0" w:color="auto"/>
            </w:tcBorders>
            <w:vAlign w:val="center"/>
          </w:tcPr>
          <w:p w14:paraId="0AF8E515" w14:textId="666CF5FD" w:rsidR="00127FFB" w:rsidRPr="00F64A85" w:rsidRDefault="00127FFB" w:rsidP="0092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2.5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Previous relevant experience within an educational establishment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9791ECA" w14:textId="77777777" w:rsidR="00127FFB" w:rsidRPr="00F64A8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9EDBCA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</w:tcPr>
          <w:p w14:paraId="176294E6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5B99BF12" w14:textId="77777777" w:rsidTr="004D292A">
        <w:trPr>
          <w:trHeight w:val="56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D70462E" w14:textId="5C5B63B1" w:rsidR="00127FFB" w:rsidRPr="00925D61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2.</w:t>
            </w:r>
            <w:r w:rsidR="00925D61">
              <w:rPr>
                <w:rFonts w:asciiTheme="minorHAnsi" w:hAnsiTheme="minorHAnsi" w:cstheme="minorHAnsi"/>
              </w:rPr>
              <w:t xml:space="preserve">6 </w:t>
            </w:r>
            <w:r w:rsidRPr="00F64A85">
              <w:rPr>
                <w:rFonts w:asciiTheme="minorHAnsi" w:hAnsiTheme="minorHAnsi" w:cstheme="minorHAnsi"/>
              </w:rPr>
              <w:t>Highly competent with managing and reporting o</w:t>
            </w:r>
            <w:r w:rsidR="00EF0156" w:rsidRPr="00F64A85">
              <w:rPr>
                <w:rFonts w:asciiTheme="minorHAnsi" w:hAnsiTheme="minorHAnsi" w:cstheme="minorHAnsi"/>
              </w:rPr>
              <w:t>n</w:t>
            </w:r>
            <w:r w:rsidRPr="00F64A85">
              <w:rPr>
                <w:rFonts w:asciiTheme="minorHAnsi" w:hAnsiTheme="minorHAnsi" w:cstheme="minorHAnsi"/>
              </w:rPr>
              <w:t xml:space="preserve"> </w:t>
            </w:r>
            <w:r w:rsidR="00146100" w:rsidRPr="00F64A85">
              <w:rPr>
                <w:rFonts w:asciiTheme="minorHAnsi" w:hAnsiTheme="minorHAnsi" w:cstheme="minorHAnsi"/>
              </w:rPr>
              <w:t xml:space="preserve">   </w:t>
            </w:r>
            <w:r w:rsidRPr="00F64A85">
              <w:rPr>
                <w:rFonts w:asciiTheme="minorHAnsi" w:hAnsiTheme="minorHAnsi" w:cstheme="minorHAnsi"/>
              </w:rPr>
              <w:t xml:space="preserve">budgets </w:t>
            </w:r>
            <w:r w:rsidR="00146100" w:rsidRPr="00F64A85">
              <w:rPr>
                <w:rFonts w:asciiTheme="minorHAnsi" w:hAnsiTheme="minorHAnsi" w:cstheme="minorHAnsi"/>
              </w:rPr>
              <w:t>and</w:t>
            </w:r>
            <w:r w:rsidR="00A15E46" w:rsidRPr="00F64A85">
              <w:rPr>
                <w:rFonts w:asciiTheme="minorHAnsi" w:hAnsiTheme="minorHAnsi" w:cstheme="minorHAnsi"/>
              </w:rPr>
              <w:t xml:space="preserve"> funding </w:t>
            </w:r>
            <w:r w:rsidR="00146100" w:rsidRPr="00F64A85">
              <w:rPr>
                <w:rFonts w:asciiTheme="minorHAnsi" w:hAnsiTheme="minorHAnsi" w:cstheme="minorHAnsi"/>
              </w:rPr>
              <w:t>streams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11F83" w14:textId="77777777" w:rsidR="00127FFB" w:rsidRPr="00F64A85" w:rsidRDefault="00127FFB" w:rsidP="000834C5">
            <w:pPr>
              <w:spacing w:beforeLines="40" w:before="96" w:afterLines="40" w:after="96"/>
              <w:ind w:left="3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62C566" w14:textId="1BBC5856" w:rsidR="00127FFB" w:rsidRPr="00F64A85" w:rsidRDefault="00127FFB" w:rsidP="000834C5">
            <w:pPr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   </w:t>
            </w: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</w:tcPr>
          <w:p w14:paraId="103BA79C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5C7F9047" w14:textId="77777777" w:rsidTr="002C0D0B">
        <w:trPr>
          <w:trHeight w:val="518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44069B" w14:textId="74976F08" w:rsidR="00127FFB" w:rsidRPr="00F64A8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2.7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</w:rPr>
              <w:t>Experience of managing and co-ordinating events and/or projects, including logistical planning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E45D2" w14:textId="77777777" w:rsidR="00127FFB" w:rsidRPr="00F64A85" w:rsidRDefault="00127FFB" w:rsidP="000834C5">
            <w:pPr>
              <w:pStyle w:val="ListParagraph"/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E895725" w14:textId="77777777" w:rsidR="00127FFB" w:rsidRPr="00F64A85" w:rsidRDefault="00127FFB" w:rsidP="000834C5">
            <w:pPr>
              <w:pStyle w:val="ListParagraph"/>
              <w:numPr>
                <w:ilvl w:val="0"/>
                <w:numId w:val="17"/>
              </w:num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</w:tcPr>
          <w:p w14:paraId="45E0CF5A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1A811F05" w14:textId="77777777" w:rsidTr="004D292A">
        <w:trPr>
          <w:trHeight w:val="518"/>
        </w:trPr>
        <w:tc>
          <w:tcPr>
            <w:tcW w:w="55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D5EFD6" w14:textId="6444466E" w:rsidR="00127FFB" w:rsidRPr="00F64A85" w:rsidRDefault="00127FFB" w:rsidP="000834C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2.8 An understanding of post 19 funding 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ED729" w14:textId="64AAAA0F" w:rsidR="00127FFB" w:rsidRPr="00F64A85" w:rsidRDefault="00127FFB" w:rsidP="00127FFB">
            <w:p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C710162" w14:textId="77777777" w:rsidR="00127FFB" w:rsidRPr="00F64A85" w:rsidRDefault="00127FFB" w:rsidP="00127FFB">
            <w:pPr>
              <w:pStyle w:val="ListParagraph"/>
              <w:spacing w:beforeLines="40" w:before="96" w:afterLines="40" w:after="96"/>
              <w:ind w:left="722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064EDD01" w14:textId="77777777" w:rsidR="00127FFB" w:rsidRPr="00F64A85" w:rsidRDefault="00127FFB" w:rsidP="000834C5">
            <w:pPr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370DF2" w:rsidRPr="00F64A85" w14:paraId="2D79E89A" w14:textId="77777777" w:rsidTr="004D292A">
        <w:tc>
          <w:tcPr>
            <w:tcW w:w="96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CED2CE" w14:textId="77777777" w:rsidR="00370DF2" w:rsidRPr="00F64A85" w:rsidRDefault="00370DF2" w:rsidP="000834C5">
            <w:pPr>
              <w:pStyle w:val="ListParagraph"/>
              <w:tabs>
                <w:tab w:val="left" w:pos="602"/>
              </w:tabs>
              <w:spacing w:beforeLines="40" w:before="96" w:afterLines="40" w:after="96"/>
              <w:ind w:left="567"/>
              <w:rPr>
                <w:rFonts w:asciiTheme="minorHAnsi" w:hAnsiTheme="minorHAnsi" w:cstheme="minorHAnsi"/>
                <w:b/>
              </w:rPr>
            </w:pPr>
          </w:p>
        </w:tc>
      </w:tr>
      <w:tr w:rsidR="00370DF2" w:rsidRPr="00F64A85" w14:paraId="16F56DC2" w14:textId="77777777" w:rsidTr="004D292A">
        <w:tc>
          <w:tcPr>
            <w:tcW w:w="9640" w:type="dxa"/>
            <w:gridSpan w:val="4"/>
            <w:tcBorders>
              <w:top w:val="single" w:sz="4" w:space="0" w:color="auto"/>
            </w:tcBorders>
            <w:vAlign w:val="center"/>
          </w:tcPr>
          <w:p w14:paraId="38DD2587" w14:textId="77777777" w:rsidR="00370DF2" w:rsidRPr="00F64A85" w:rsidRDefault="00370DF2" w:rsidP="000834C5">
            <w:pPr>
              <w:pStyle w:val="ListParagraph"/>
              <w:numPr>
                <w:ilvl w:val="0"/>
                <w:numId w:val="11"/>
              </w:numPr>
              <w:tabs>
                <w:tab w:val="left" w:pos="602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  <w:b/>
              </w:rPr>
              <w:t>Skills, Abilities &amp; Values</w:t>
            </w:r>
          </w:p>
        </w:tc>
      </w:tr>
      <w:tr w:rsidR="00127FFB" w:rsidRPr="00F64A85" w14:paraId="34263BA5" w14:textId="77777777" w:rsidTr="004D292A">
        <w:trPr>
          <w:trHeight w:val="183"/>
        </w:trPr>
        <w:tc>
          <w:tcPr>
            <w:tcW w:w="5529" w:type="dxa"/>
            <w:vAlign w:val="center"/>
          </w:tcPr>
          <w:p w14:paraId="397F5487" w14:textId="08BE8C61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3.1 Excellent administrative and organisational skills </w:t>
            </w:r>
          </w:p>
        </w:tc>
        <w:tc>
          <w:tcPr>
            <w:tcW w:w="1276" w:type="dxa"/>
            <w:vAlign w:val="center"/>
          </w:tcPr>
          <w:p w14:paraId="64DA87B9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2E95A564" w14:textId="77777777" w:rsidR="00127FFB" w:rsidRPr="00F64A85" w:rsidRDefault="00127FFB" w:rsidP="000834C5">
            <w:pPr>
              <w:spacing w:beforeLines="40" w:before="96" w:afterLines="40" w:after="96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 w:val="restart"/>
            <w:vAlign w:val="center"/>
          </w:tcPr>
          <w:p w14:paraId="3DF6B75C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4E86F087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29C63932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71AD131F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426C745D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2F92A68D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7A811ACD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5A8F3BB2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39019262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628B9274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4F8263FA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0336BF63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7D34140F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348CF7F3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Application/</w:t>
            </w:r>
          </w:p>
          <w:p w14:paraId="1F10F561" w14:textId="77777777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Interview/Task</w:t>
            </w:r>
          </w:p>
          <w:p w14:paraId="68A24461" w14:textId="0F61817D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433DD4B9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38EC4A39" w14:textId="1C86E9B5" w:rsidR="00127FFB" w:rsidRPr="00F64A85" w:rsidRDefault="00127FFB" w:rsidP="00925D61">
            <w:pPr>
              <w:tabs>
                <w:tab w:val="left" w:pos="564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3.2 </w:t>
            </w:r>
            <w:r w:rsidR="00925D61">
              <w:rPr>
                <w:rFonts w:asciiTheme="minorHAnsi" w:hAnsiTheme="minorHAnsi" w:cstheme="minorHAnsi"/>
              </w:rPr>
              <w:t>A</w:t>
            </w:r>
            <w:r w:rsidRPr="00F64A85">
              <w:rPr>
                <w:rFonts w:asciiTheme="minorHAnsi" w:hAnsiTheme="minorHAnsi" w:cstheme="minorHAnsi"/>
              </w:rPr>
              <w:t xml:space="preserve">bility to lead, motivate, liaise with and support other staff </w:t>
            </w:r>
          </w:p>
        </w:tc>
        <w:tc>
          <w:tcPr>
            <w:tcW w:w="1276" w:type="dxa"/>
            <w:vAlign w:val="center"/>
          </w:tcPr>
          <w:p w14:paraId="5BE831F0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75D0BE18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64198CDD" w14:textId="32E817A2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067CC09C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1D0F0920" w14:textId="39CD5B20" w:rsidR="00127FFB" w:rsidRPr="00F64A85" w:rsidRDefault="00127FFB" w:rsidP="000834C5">
            <w:pPr>
              <w:tabs>
                <w:tab w:val="left" w:pos="495"/>
                <w:tab w:val="left" w:pos="564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</w:t>
            </w:r>
            <w:r w:rsidR="00925D61">
              <w:rPr>
                <w:rFonts w:asciiTheme="minorHAnsi" w:hAnsiTheme="minorHAnsi" w:cstheme="minorHAnsi"/>
              </w:rPr>
              <w:t xml:space="preserve">3. </w:t>
            </w:r>
            <w:r w:rsidR="00F64A85" w:rsidRPr="00F64A85">
              <w:rPr>
                <w:rFonts w:asciiTheme="minorHAnsi" w:hAnsiTheme="minorHAnsi" w:cstheme="minorHAnsi"/>
              </w:rPr>
              <w:t>Excellent</w:t>
            </w:r>
            <w:r w:rsidRPr="00F64A85">
              <w:rPr>
                <w:rFonts w:asciiTheme="minorHAnsi" w:hAnsiTheme="minorHAnsi" w:cstheme="minorHAnsi"/>
              </w:rPr>
              <w:t xml:space="preserve"> verbal and written communication skills </w:t>
            </w:r>
          </w:p>
        </w:tc>
        <w:tc>
          <w:tcPr>
            <w:tcW w:w="1276" w:type="dxa"/>
            <w:vAlign w:val="center"/>
          </w:tcPr>
          <w:p w14:paraId="64DDE1D8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2F2E17C7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1652EDE2" w14:textId="6402D0D0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049CEE51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44EF5AEF" w14:textId="583FC3A8" w:rsidR="00127FFB" w:rsidRPr="00F64A85" w:rsidRDefault="00127FFB" w:rsidP="00925D61">
            <w:pPr>
              <w:tabs>
                <w:tab w:val="left" w:pos="491"/>
                <w:tab w:val="left" w:pos="564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lastRenderedPageBreak/>
              <w:t>3.4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="00F64A85" w:rsidRPr="00F64A85">
              <w:rPr>
                <w:rFonts w:asciiTheme="minorHAnsi" w:hAnsiTheme="minorHAnsi" w:cstheme="minorHAnsi"/>
              </w:rPr>
              <w:t>The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ability to work quickly and accurately, showing great attention to detail, particularly with regard to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ab/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ab/>
              <w:t xml:space="preserve"> grammar and spelling and assure quality of communication with all stakeholders</w:t>
            </w:r>
          </w:p>
        </w:tc>
        <w:tc>
          <w:tcPr>
            <w:tcW w:w="1276" w:type="dxa"/>
            <w:vAlign w:val="center"/>
          </w:tcPr>
          <w:p w14:paraId="2D804C2E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2DF753E2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459D069" w14:textId="2F6CEC00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20BACB18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2EE916F9" w14:textId="0C7A9F50" w:rsidR="00127FFB" w:rsidRPr="00F64A85" w:rsidRDefault="00127FFB" w:rsidP="000834C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 xml:space="preserve">3.5 Ability to maintain a positive and optimistic outlook </w:t>
            </w:r>
          </w:p>
        </w:tc>
        <w:tc>
          <w:tcPr>
            <w:tcW w:w="1276" w:type="dxa"/>
            <w:vAlign w:val="center"/>
          </w:tcPr>
          <w:p w14:paraId="3F2312DE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3F97A245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3738FFD1" w14:textId="5492079C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21321BB6" w14:textId="77777777" w:rsidTr="004D292A">
        <w:trPr>
          <w:trHeight w:val="56"/>
        </w:trPr>
        <w:tc>
          <w:tcPr>
            <w:tcW w:w="5529" w:type="dxa"/>
            <w:vAlign w:val="center"/>
          </w:tcPr>
          <w:p w14:paraId="6FE9541F" w14:textId="34390A44" w:rsidR="00127FFB" w:rsidRPr="00925D61" w:rsidRDefault="00127FFB" w:rsidP="000834C5">
            <w:pPr>
              <w:pStyle w:val="ListParagraph"/>
              <w:widowControl w:val="0"/>
              <w:tabs>
                <w:tab w:val="left" w:pos="491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</w:t>
            </w:r>
            <w:r w:rsidR="00925D61">
              <w:rPr>
                <w:rFonts w:asciiTheme="minorHAnsi" w:hAnsiTheme="minorHAnsi" w:cstheme="minorHAnsi"/>
              </w:rPr>
              <w:t xml:space="preserve">6 </w:t>
            </w:r>
            <w:r w:rsidR="00F64A85" w:rsidRPr="00F64A85">
              <w:rPr>
                <w:rFonts w:asciiTheme="minorHAnsi" w:hAnsiTheme="minorHAnsi" w:cstheme="minorHAnsi"/>
              </w:rPr>
              <w:t>Commitment</w:t>
            </w:r>
            <w:r w:rsidRPr="00F64A85">
              <w:rPr>
                <w:rFonts w:asciiTheme="minorHAnsi" w:hAnsiTheme="minorHAnsi" w:cstheme="minorHAnsi"/>
              </w:rPr>
              <w:t xml:space="preserve"> to team working </w:t>
            </w:r>
          </w:p>
        </w:tc>
        <w:tc>
          <w:tcPr>
            <w:tcW w:w="1276" w:type="dxa"/>
            <w:vAlign w:val="center"/>
          </w:tcPr>
          <w:p w14:paraId="654D0B7E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57BEBFB5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BCD61EA" w14:textId="5DCE9DA8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66B4A36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CF908F8" w14:textId="29847FDF" w:rsidR="00127FFB" w:rsidRPr="00F64A85" w:rsidRDefault="00127FFB" w:rsidP="00925D61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3.7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Ability to be discreet and maintain high levels of confidentiality </w:t>
            </w:r>
          </w:p>
        </w:tc>
        <w:tc>
          <w:tcPr>
            <w:tcW w:w="1276" w:type="dxa"/>
            <w:vAlign w:val="center"/>
          </w:tcPr>
          <w:p w14:paraId="18D9C9FE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7626DC14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BD5DE0E" w14:textId="74BC87CD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0E309D04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56DC80A6" w14:textId="2DB0F200" w:rsidR="00127FFB" w:rsidRPr="00F64A85" w:rsidRDefault="00127FFB" w:rsidP="00925D61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3.8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>Commitment to the promotion of equality and</w:t>
            </w:r>
            <w:r w:rsidR="00925D61">
              <w:rPr>
                <w:rFonts w:asciiTheme="minorHAnsi" w:hAnsiTheme="minorHAnsi" w:cstheme="minorHAnsi"/>
                <w:color w:val="000000"/>
                <w:lang w:val="en-US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diversity and operating in a healthy and safe environment </w:t>
            </w:r>
          </w:p>
        </w:tc>
        <w:tc>
          <w:tcPr>
            <w:tcW w:w="1276" w:type="dxa"/>
            <w:vAlign w:val="center"/>
          </w:tcPr>
          <w:p w14:paraId="64403C9D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0F624AD9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8DE2B51" w14:textId="5321481A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3EF95CA2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6D9952D" w14:textId="41C29A65" w:rsidR="00127FFB" w:rsidRPr="00F64A85" w:rsidRDefault="00127FFB" w:rsidP="00925D61">
            <w:pPr>
              <w:tabs>
                <w:tab w:val="left" w:pos="483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9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Pr="00F64A85">
              <w:rPr>
                <w:rFonts w:asciiTheme="minorHAnsi" w:hAnsiTheme="minorHAnsi" w:cstheme="minorHAnsi"/>
              </w:rPr>
              <w:t xml:space="preserve">Ability to prioritise own work and that of others in an accurate and effective manner </w:t>
            </w:r>
          </w:p>
        </w:tc>
        <w:tc>
          <w:tcPr>
            <w:tcW w:w="1276" w:type="dxa"/>
            <w:vAlign w:val="center"/>
          </w:tcPr>
          <w:p w14:paraId="343C8B08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11AE87C7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6F9B96E9" w14:textId="054189F6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047DDCAC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2A21A814" w14:textId="134734E8" w:rsidR="00127FFB" w:rsidRPr="00F64A85" w:rsidRDefault="00127FFB" w:rsidP="00925D61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3.10</w:t>
            </w:r>
            <w:r w:rsidR="00925D61">
              <w:rPr>
                <w:rFonts w:asciiTheme="minorHAnsi" w:hAnsiTheme="minorHAnsi" w:cstheme="minorHAnsi"/>
              </w:rPr>
              <w:t xml:space="preserve"> E</w:t>
            </w:r>
            <w:r w:rsidR="00F64A85" w:rsidRPr="00F64A85">
              <w:rPr>
                <w:rFonts w:asciiTheme="minorHAnsi" w:hAnsiTheme="minorHAnsi" w:cstheme="minorHAnsi"/>
              </w:rPr>
              <w:t>xcellent</w:t>
            </w:r>
            <w:r w:rsidRPr="00F64A85">
              <w:rPr>
                <w:rFonts w:asciiTheme="minorHAnsi" w:hAnsiTheme="minorHAnsi" w:cstheme="minorHAnsi"/>
              </w:rPr>
              <w:t xml:space="preserve"> interpersonal skills,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>e.g. tact, sensitivity, ability to listen</w:t>
            </w:r>
          </w:p>
        </w:tc>
        <w:tc>
          <w:tcPr>
            <w:tcW w:w="1276" w:type="dxa"/>
            <w:vAlign w:val="center"/>
          </w:tcPr>
          <w:p w14:paraId="6839BEEF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0A5ED575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732F9BEE" w14:textId="471261F1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1A86AE8E" w14:textId="77777777" w:rsidTr="004D292A">
        <w:trPr>
          <w:trHeight w:val="296"/>
        </w:trPr>
        <w:tc>
          <w:tcPr>
            <w:tcW w:w="5529" w:type="dxa"/>
            <w:vAlign w:val="center"/>
          </w:tcPr>
          <w:p w14:paraId="417401AA" w14:textId="7BDE9B4A" w:rsidR="00127FFB" w:rsidRPr="00F64A85" w:rsidRDefault="00127FFB" w:rsidP="00925D61">
            <w:pPr>
              <w:tabs>
                <w:tab w:val="left" w:pos="564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11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="00F64A85" w:rsidRPr="00F64A85">
              <w:rPr>
                <w:rFonts w:asciiTheme="minorHAnsi" w:hAnsiTheme="minorHAnsi" w:cstheme="minorHAnsi"/>
              </w:rPr>
              <w:t>Commitment</w:t>
            </w:r>
            <w:r w:rsidRPr="00F64A85">
              <w:rPr>
                <w:rFonts w:asciiTheme="minorHAnsi" w:hAnsiTheme="minorHAnsi" w:cstheme="minorHAnsi"/>
              </w:rPr>
              <w:t xml:space="preserve"> to equality and diversity </w:t>
            </w:r>
          </w:p>
        </w:tc>
        <w:tc>
          <w:tcPr>
            <w:tcW w:w="1276" w:type="dxa"/>
            <w:vAlign w:val="center"/>
          </w:tcPr>
          <w:p w14:paraId="1A70AD9A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6FC0B46D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4ED69E60" w14:textId="38B683D8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115EB945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18A9C449" w14:textId="5780195A" w:rsidR="00127FFB" w:rsidRPr="00F64A85" w:rsidRDefault="00127FFB" w:rsidP="00925D61">
            <w:pPr>
              <w:tabs>
                <w:tab w:val="left" w:pos="553"/>
              </w:tabs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12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="00F64A85" w:rsidRPr="00F64A85">
              <w:rPr>
                <w:rFonts w:asciiTheme="minorHAnsi" w:hAnsiTheme="minorHAnsi" w:cstheme="minorHAnsi"/>
              </w:rPr>
              <w:t>Ability</w:t>
            </w:r>
            <w:r w:rsidRPr="00F64A85">
              <w:rPr>
                <w:rFonts w:asciiTheme="minorHAnsi" w:hAnsiTheme="minorHAnsi" w:cstheme="minorHAnsi"/>
              </w:rPr>
              <w:t xml:space="preserve"> to adopt a flexible approach to working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="00F64A85" w:rsidRPr="00F64A85">
              <w:rPr>
                <w:rFonts w:asciiTheme="minorHAnsi" w:hAnsiTheme="minorHAnsi" w:cstheme="minorHAnsi"/>
              </w:rPr>
              <w:t>practices</w:t>
            </w:r>
            <w:r w:rsidRPr="00F64A85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3DBE136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655BB366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7B0F3485" w14:textId="0AC9A648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4395434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7A4362E2" w14:textId="1D87BB70" w:rsidR="00127FFB" w:rsidRPr="00925D61" w:rsidRDefault="00127FFB" w:rsidP="000834C5">
            <w:pPr>
              <w:pStyle w:val="ListParagraph"/>
              <w:widowControl w:val="0"/>
              <w:tabs>
                <w:tab w:val="left" w:pos="564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t>3.1</w:t>
            </w:r>
            <w:r w:rsidR="00925D61">
              <w:rPr>
                <w:rFonts w:asciiTheme="minorHAnsi" w:hAnsiTheme="minorHAnsi" w:cstheme="minorHAnsi"/>
              </w:rPr>
              <w:t xml:space="preserve">3 </w:t>
            </w:r>
            <w:r w:rsidR="00F64A85" w:rsidRPr="00F64A85">
              <w:rPr>
                <w:rFonts w:asciiTheme="minorHAnsi" w:hAnsiTheme="minorHAnsi" w:cstheme="minorHAnsi"/>
              </w:rPr>
              <w:t>Commitment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to continuous personal and</w:t>
            </w:r>
            <w:r w:rsid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institutional improvement </w:t>
            </w:r>
          </w:p>
        </w:tc>
        <w:tc>
          <w:tcPr>
            <w:tcW w:w="1276" w:type="dxa"/>
            <w:vAlign w:val="center"/>
          </w:tcPr>
          <w:p w14:paraId="06357FCD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4D748D26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B57D50E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  <w:tr w:rsidR="00127FFB" w:rsidRPr="00F64A85" w14:paraId="53BB281A" w14:textId="77777777" w:rsidTr="004D292A">
        <w:trPr>
          <w:trHeight w:val="389"/>
        </w:trPr>
        <w:tc>
          <w:tcPr>
            <w:tcW w:w="5529" w:type="dxa"/>
            <w:vAlign w:val="center"/>
          </w:tcPr>
          <w:p w14:paraId="42CC973B" w14:textId="0DFC7EBE" w:rsidR="00127FFB" w:rsidRPr="00F64A85" w:rsidRDefault="00127FFB" w:rsidP="00925D61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Lines="40" w:before="96" w:afterLines="40" w:after="96"/>
              <w:ind w:left="0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64A85">
              <w:rPr>
                <w:rFonts w:asciiTheme="minorHAnsi" w:hAnsiTheme="minorHAnsi" w:cstheme="minorHAnsi"/>
              </w:rPr>
              <w:t>3.14</w:t>
            </w:r>
            <w:r w:rsidR="00925D61">
              <w:rPr>
                <w:rFonts w:asciiTheme="minorHAnsi" w:hAnsiTheme="minorHAnsi" w:cstheme="minorHAnsi"/>
              </w:rPr>
              <w:t xml:space="preserve"> </w:t>
            </w:r>
            <w:r w:rsidR="00F64A85" w:rsidRPr="00F64A85">
              <w:rPr>
                <w:rFonts w:asciiTheme="minorHAnsi" w:hAnsiTheme="minorHAnsi" w:cstheme="minorHAnsi"/>
              </w:rPr>
              <w:t>Commitment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to high professional and personal 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ab/>
              <w:t xml:space="preserve">    </w:t>
            </w:r>
            <w:r w:rsidR="00F64A85" w:rsidRPr="00F64A85">
              <w:rPr>
                <w:rFonts w:asciiTheme="minorHAnsi" w:hAnsiTheme="minorHAnsi" w:cstheme="minorHAnsi"/>
                <w:color w:val="000000"/>
                <w:lang w:val="en-US"/>
              </w:rPr>
              <w:t>standards</w:t>
            </w:r>
            <w:r w:rsidRPr="00F64A85">
              <w:rPr>
                <w:rFonts w:asciiTheme="minorHAnsi" w:hAnsiTheme="minorHAnsi" w:cstheme="minorHAnsi"/>
                <w:color w:val="000000"/>
                <w:lang w:val="en-US"/>
              </w:rPr>
              <w:t xml:space="preserve"> of work and conduct </w:t>
            </w:r>
          </w:p>
        </w:tc>
        <w:tc>
          <w:tcPr>
            <w:tcW w:w="1276" w:type="dxa"/>
            <w:vAlign w:val="center"/>
          </w:tcPr>
          <w:p w14:paraId="3DD27A37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vAlign w:val="center"/>
          </w:tcPr>
          <w:p w14:paraId="4EA76A45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jc w:val="center"/>
              <w:rPr>
                <w:rFonts w:asciiTheme="minorHAnsi" w:hAnsiTheme="minorHAnsi" w:cstheme="minorHAnsi"/>
              </w:rPr>
            </w:pPr>
            <w:r w:rsidRPr="00F64A85">
              <w:rPr>
                <w:rFonts w:asciiTheme="minorHAnsi" w:hAnsiTheme="minorHAnsi" w:cstheme="minorHAnsi"/>
              </w:rPr>
              <w:sym w:font="Wingdings" w:char="F0FC"/>
            </w:r>
          </w:p>
        </w:tc>
        <w:tc>
          <w:tcPr>
            <w:tcW w:w="1701" w:type="dxa"/>
            <w:vMerge/>
            <w:vAlign w:val="center"/>
          </w:tcPr>
          <w:p w14:paraId="07A4AE30" w14:textId="77777777" w:rsidR="00127FFB" w:rsidRPr="00F64A85" w:rsidRDefault="00127FFB" w:rsidP="000834C5">
            <w:pPr>
              <w:tabs>
                <w:tab w:val="left" w:pos="585"/>
              </w:tabs>
              <w:spacing w:beforeLines="40" w:before="96" w:afterLines="40" w:after="96"/>
              <w:ind w:left="567" w:hanging="567"/>
              <w:rPr>
                <w:rFonts w:asciiTheme="minorHAnsi" w:hAnsiTheme="minorHAnsi" w:cstheme="minorHAnsi"/>
              </w:rPr>
            </w:pPr>
          </w:p>
        </w:tc>
      </w:tr>
    </w:tbl>
    <w:p w14:paraId="4DFE3DEB" w14:textId="77777777" w:rsidR="00175435" w:rsidRPr="006C61D9" w:rsidRDefault="00175435" w:rsidP="00175435">
      <w:pPr>
        <w:tabs>
          <w:tab w:val="left" w:pos="585"/>
        </w:tabs>
        <w:rPr>
          <w:rFonts w:asciiTheme="minorHAnsi" w:hAnsiTheme="minorHAnsi" w:cstheme="minorHAnsi"/>
          <w:sz w:val="24"/>
          <w:szCs w:val="24"/>
        </w:rPr>
      </w:pPr>
    </w:p>
    <w:p w14:paraId="2D9A3D5C" w14:textId="77777777" w:rsidR="005A4731" w:rsidRDefault="005A4731" w:rsidP="00D513B9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1130B5DC" w14:textId="77777777" w:rsidR="00D513B9" w:rsidRDefault="00D513B9" w:rsidP="00D513B9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14BD7EAF" w14:textId="5BC014CB" w:rsidR="00D513B9" w:rsidRPr="006C61D9" w:rsidRDefault="00F64A85" w:rsidP="00D513B9">
      <w:pPr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June 2026</w:t>
      </w:r>
    </w:p>
    <w:sectPr w:rsidR="00D513B9" w:rsidRPr="006C61D9" w:rsidSect="00E20F1A">
      <w:headerReference w:type="default" r:id="rId11"/>
      <w:footerReference w:type="default" r:id="rId12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5FBB0" w14:textId="77777777" w:rsidR="000225E7" w:rsidRDefault="000225E7" w:rsidP="00B62D09">
      <w:r>
        <w:separator/>
      </w:r>
    </w:p>
  </w:endnote>
  <w:endnote w:type="continuationSeparator" w:id="0">
    <w:p w14:paraId="68662610" w14:textId="77777777" w:rsidR="000225E7" w:rsidRDefault="000225E7" w:rsidP="00B62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E1EFD" w14:textId="3D800BC0" w:rsidR="00A57BED" w:rsidRDefault="007F24BB">
    <w:pPr>
      <w:pStyle w:val="Footer"/>
      <w:jc w:val="center"/>
    </w:pPr>
    <w:r w:rsidRPr="007F24BB">
      <w:rPr>
        <w:rFonts w:ascii="Times New Roman" w:eastAsia="Times New Roman" w:hAnsi="Times New Roman" w:cs="Times New Roman"/>
        <w:noProof/>
        <w:sz w:val="20"/>
        <w:szCs w:val="20"/>
        <w:lang w:eastAsia="en-GB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3837576A" wp14:editId="3E215267">
              <wp:simplePos x="0" y="0"/>
              <wp:positionH relativeFrom="page">
                <wp:posOffset>19050</wp:posOffset>
              </wp:positionH>
              <wp:positionV relativeFrom="page">
                <wp:posOffset>9858375</wp:posOffset>
              </wp:positionV>
              <wp:extent cx="7781925" cy="533400"/>
              <wp:effectExtent l="0" t="0" r="9525" b="0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81925" cy="533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4988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6115"/>
                            <w:gridCol w:w="6116"/>
                          </w:tblGrid>
                          <w:tr w:rsidR="007F24BB" w14:paraId="2917D766" w14:textId="77777777" w:rsidTr="007F24BB">
                            <w:trPr>
                              <w:trHeight w:hRule="exact" w:val="850"/>
                            </w:trPr>
                            <w:tc>
                              <w:tcPr>
                                <w:tcW w:w="2500" w:type="pct"/>
                                <w:shd w:val="clear" w:color="auto" w:fill="BDD6EE"/>
                                <w:vAlign w:val="center"/>
                              </w:tcPr>
                              <w:p w14:paraId="12D6AD42" w14:textId="77777777" w:rsidR="007F24BB" w:rsidRPr="007F24BB" w:rsidRDefault="007F24BB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 w:rsidRPr="007F24BB"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 xml:space="preserve">asfc.ac.uk/job-vacancies </w:t>
                                </w:r>
                              </w:p>
                            </w:tc>
                            <w:tc>
                              <w:tcPr>
                                <w:tcW w:w="2500" w:type="pct"/>
                                <w:shd w:val="clear" w:color="auto" w:fill="BDD6EE"/>
                                <w:vAlign w:val="center"/>
                              </w:tcPr>
                              <w:p w14:paraId="50C177A5" w14:textId="402D9AFF" w:rsidR="007F24BB" w:rsidRPr="007F24BB" w:rsidRDefault="00F94FCF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87E992" wp14:editId="001866C7">
                                      <wp:extent cx="878840" cy="415290"/>
                                      <wp:effectExtent l="0" t="0" r="0" b="3810"/>
                                      <wp:docPr id="14" name="Picture 14" descr="Companies House committed to Disability Confident scheme - GOV.UK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4" name="Picture 14" descr="Companies House committed to Disability Confident scheme - GOV.UK"/>
                                              <pic:cNvPicPr/>
                                            </pic:nvPicPr>
                                            <pic:blipFill rotWithShape="1"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t="12698" b="16423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78840" cy="4152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</w:tbl>
                        <w:p w14:paraId="12AF3175" w14:textId="77777777" w:rsidR="007F24BB" w:rsidRDefault="007F24BB" w:rsidP="007F24BB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37576A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1.5pt;margin-top:776.25pt;width:612.75pt;height:42pt;z-index:251659264;visibility:visible;mso-wrap-style:square;mso-width-percent:0;mso-height-percent:0;mso-wrap-distance-left:9pt;mso-wrap-distance-top:14.4pt;mso-wrap-distance-right:9pt;mso-wrap-distance-bottom:14.4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" o:allowoverlap="f" filled="f" stroked="f" strokeweight=".5pt">
              <v:textbox inset="0,0,0,0">
                <w:txbxContent>
                  <w:tbl>
                    <w:tblPr>
                      <w:tblW w:w="4988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6115"/>
                      <w:gridCol w:w="6116"/>
                    </w:tblGrid>
                    <w:tr w:rsidR="007F24BB" w14:paraId="2917D766" w14:textId="77777777" w:rsidTr="007F24BB">
                      <w:trPr>
                        <w:trHeight w:hRule="exact" w:val="850"/>
                      </w:trPr>
                      <w:tc>
                        <w:tcPr>
                          <w:tcW w:w="2500" w:type="pct"/>
                          <w:shd w:val="clear" w:color="auto" w:fill="BDD6EE"/>
                          <w:vAlign w:val="center"/>
                        </w:tcPr>
                        <w:p w14:paraId="12D6AD42" w14:textId="77777777" w:rsidR="007F24BB" w:rsidRPr="007F24BB" w:rsidRDefault="007F24BB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F24BB">
                            <w:rPr>
                              <w:rFonts w:ascii="Calibri" w:hAnsi="Calibri" w:cs="Calibri"/>
                              <w:color w:val="000000"/>
                            </w:rPr>
                            <w:t xml:space="preserve">asfc.ac.uk/job-vacancies </w:t>
                          </w:r>
                        </w:p>
                      </w:tc>
                      <w:tc>
                        <w:tcPr>
                          <w:tcW w:w="2500" w:type="pct"/>
                          <w:shd w:val="clear" w:color="auto" w:fill="BDD6EE"/>
                          <w:vAlign w:val="center"/>
                        </w:tcPr>
                        <w:p w14:paraId="50C177A5" w14:textId="402D9AFF" w:rsidR="007F24BB" w:rsidRPr="007F24BB" w:rsidRDefault="00F94FCF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87E992" wp14:editId="001866C7">
                                <wp:extent cx="878840" cy="415290"/>
                                <wp:effectExtent l="0" t="0" r="0" b="3810"/>
                                <wp:docPr id="14" name="Picture 14" descr="Companies House committed to Disability Confident scheme - GOV.UK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descr="Companies House committed to Disability Confident scheme - GOV.UK"/>
                                        <pic:cNvPicPr/>
                                      </pic:nvPicPr>
                                      <pic:blipFill rotWithShape="1"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t="12698" b="16423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8840" cy="4152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</w:tbl>
                  <w:p w14:paraId="12AF3175" w14:textId="77777777" w:rsidR="007F24BB" w:rsidRDefault="007F24BB" w:rsidP="007F24BB"/>
                </w:txbxContent>
              </v:textbox>
              <w10:wrap type="topAndBottom" anchorx="page" anchory="page"/>
            </v:shape>
          </w:pict>
        </mc:Fallback>
      </mc:AlternateContent>
    </w:r>
  </w:p>
  <w:p w14:paraId="23A79825" w14:textId="77777777" w:rsidR="00A57BED" w:rsidRDefault="00A57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E2C11" w14:textId="77777777" w:rsidR="000225E7" w:rsidRDefault="000225E7" w:rsidP="00B62D09">
      <w:r>
        <w:separator/>
      </w:r>
    </w:p>
  </w:footnote>
  <w:footnote w:type="continuationSeparator" w:id="0">
    <w:p w14:paraId="004C0B56" w14:textId="77777777" w:rsidR="000225E7" w:rsidRDefault="000225E7" w:rsidP="00B62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79284" w14:textId="25A36D14" w:rsidR="007F24BB" w:rsidRDefault="007F24BB" w:rsidP="007F24BB">
    <w:pPr>
      <w:pStyle w:val="Header"/>
      <w:tabs>
        <w:tab w:val="clear" w:pos="4153"/>
        <w:tab w:val="clear" w:pos="8306"/>
        <w:tab w:val="left" w:pos="2220"/>
      </w:tabs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08B7721D" wp14:editId="4FCEE38D">
          <wp:simplePos x="0" y="0"/>
          <wp:positionH relativeFrom="margin">
            <wp:posOffset>438150</wp:posOffset>
          </wp:positionH>
          <wp:positionV relativeFrom="paragraph">
            <wp:posOffset>-248285</wp:posOffset>
          </wp:positionV>
          <wp:extent cx="1270635" cy="752475"/>
          <wp:effectExtent l="0" t="0" r="0" b="952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16"/>
                  <a:stretch/>
                </pic:blipFill>
                <pic:spPr bwMode="auto">
                  <a:xfrm>
                    <a:off x="0" y="0"/>
                    <a:ext cx="127063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F653D21" wp14:editId="1226C148">
          <wp:simplePos x="0" y="0"/>
          <wp:positionH relativeFrom="column">
            <wp:posOffset>-409575</wp:posOffset>
          </wp:positionH>
          <wp:positionV relativeFrom="paragraph">
            <wp:posOffset>-268605</wp:posOffset>
          </wp:positionV>
          <wp:extent cx="664210" cy="731520"/>
          <wp:effectExtent l="0" t="0" r="2540" b="0"/>
          <wp:wrapTight wrapText="bothSides">
            <wp:wrapPolygon edited="0">
              <wp:start x="9293" y="0"/>
              <wp:lineTo x="6195" y="3938"/>
              <wp:lineTo x="2478" y="9000"/>
              <wp:lineTo x="0" y="16875"/>
              <wp:lineTo x="0" y="20813"/>
              <wp:lineTo x="21063" y="20813"/>
              <wp:lineTo x="21063" y="14625"/>
              <wp:lineTo x="19824" y="9000"/>
              <wp:lineTo x="14868" y="2813"/>
              <wp:lineTo x="12390" y="0"/>
              <wp:lineTo x="929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50BE3"/>
    <w:multiLevelType w:val="hybridMultilevel"/>
    <w:tmpl w:val="4CB63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30A6E"/>
    <w:multiLevelType w:val="multilevel"/>
    <w:tmpl w:val="858E3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9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F2460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BA72A4E"/>
    <w:multiLevelType w:val="hybridMultilevel"/>
    <w:tmpl w:val="5E14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50E74"/>
    <w:multiLevelType w:val="hybridMultilevel"/>
    <w:tmpl w:val="B4CC94C0"/>
    <w:lvl w:ilvl="0" w:tplc="0809000F">
      <w:start w:val="1"/>
      <w:numFmt w:val="decimal"/>
      <w:lvlText w:val="%1."/>
      <w:lvlJc w:val="left"/>
      <w:pPr>
        <w:ind w:left="473" w:hanging="360"/>
      </w:p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5" w15:restartNumberingAfterBreak="0">
    <w:nsid w:val="4BA2552C"/>
    <w:multiLevelType w:val="hybridMultilevel"/>
    <w:tmpl w:val="77AEE6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595574"/>
    <w:multiLevelType w:val="hybridMultilevel"/>
    <w:tmpl w:val="B7F6F408"/>
    <w:lvl w:ilvl="0" w:tplc="0809000D">
      <w:start w:val="1"/>
      <w:numFmt w:val="bullet"/>
      <w:lvlText w:val=""/>
      <w:lvlJc w:val="left"/>
      <w:pPr>
        <w:ind w:left="72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31A60"/>
    <w:multiLevelType w:val="hybridMultilevel"/>
    <w:tmpl w:val="F8C666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5A2CE8"/>
    <w:multiLevelType w:val="multilevel"/>
    <w:tmpl w:val="0AB658B4"/>
    <w:lvl w:ilvl="0">
      <w:start w:val="1"/>
      <w:numFmt w:val="decimal"/>
      <w:lvlText w:val="%1."/>
      <w:lvlJc w:val="left"/>
      <w:pPr>
        <w:tabs>
          <w:tab w:val="num" w:pos="284"/>
        </w:tabs>
        <w:ind w:left="113" w:hanging="113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6561748D"/>
    <w:multiLevelType w:val="hybridMultilevel"/>
    <w:tmpl w:val="122CA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8D1CCF"/>
    <w:multiLevelType w:val="hybridMultilevel"/>
    <w:tmpl w:val="E5C42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BB4CD1"/>
    <w:multiLevelType w:val="hybridMultilevel"/>
    <w:tmpl w:val="47DC198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13CB1"/>
    <w:multiLevelType w:val="multilevel"/>
    <w:tmpl w:val="0460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8D2566"/>
    <w:multiLevelType w:val="hybridMultilevel"/>
    <w:tmpl w:val="6298B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84AA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DE337C"/>
    <w:multiLevelType w:val="hybridMultilevel"/>
    <w:tmpl w:val="C1125B04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73071F25"/>
    <w:multiLevelType w:val="hybridMultilevel"/>
    <w:tmpl w:val="167618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16165">
    <w:abstractNumId w:val="9"/>
  </w:num>
  <w:num w:numId="2" w16cid:durableId="2136941942">
    <w:abstractNumId w:val="12"/>
  </w:num>
  <w:num w:numId="3" w16cid:durableId="1019815876">
    <w:abstractNumId w:val="13"/>
  </w:num>
  <w:num w:numId="4" w16cid:durableId="1006832179">
    <w:abstractNumId w:val="16"/>
  </w:num>
  <w:num w:numId="5" w16cid:durableId="1828399051">
    <w:abstractNumId w:val="14"/>
  </w:num>
  <w:num w:numId="6" w16cid:durableId="454371011">
    <w:abstractNumId w:val="7"/>
  </w:num>
  <w:num w:numId="7" w16cid:durableId="591354833">
    <w:abstractNumId w:val="8"/>
  </w:num>
  <w:num w:numId="8" w16cid:durableId="1262881420">
    <w:abstractNumId w:val="15"/>
  </w:num>
  <w:num w:numId="9" w16cid:durableId="866990918">
    <w:abstractNumId w:val="0"/>
  </w:num>
  <w:num w:numId="10" w16cid:durableId="599021659">
    <w:abstractNumId w:val="4"/>
  </w:num>
  <w:num w:numId="11" w16cid:durableId="1443842904">
    <w:abstractNumId w:val="1"/>
  </w:num>
  <w:num w:numId="12" w16cid:durableId="140580630">
    <w:abstractNumId w:val="2"/>
  </w:num>
  <w:num w:numId="13" w16cid:durableId="1360544270">
    <w:abstractNumId w:val="5"/>
  </w:num>
  <w:num w:numId="14" w16cid:durableId="1880893339">
    <w:abstractNumId w:val="10"/>
  </w:num>
  <w:num w:numId="15" w16cid:durableId="272203106">
    <w:abstractNumId w:val="3"/>
  </w:num>
  <w:num w:numId="16" w16cid:durableId="544408946">
    <w:abstractNumId w:val="11"/>
  </w:num>
  <w:num w:numId="17" w16cid:durableId="18544209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E3NjMwMjA0MLZU0lEKTi0uzszPAykwrAUAwk1T7ywAAAA="/>
  </w:docVars>
  <w:rsids>
    <w:rsidRoot w:val="0045486A"/>
    <w:rsid w:val="00000999"/>
    <w:rsid w:val="00006CE0"/>
    <w:rsid w:val="000128A3"/>
    <w:rsid w:val="000225E7"/>
    <w:rsid w:val="00074007"/>
    <w:rsid w:val="000834C5"/>
    <w:rsid w:val="00087D59"/>
    <w:rsid w:val="00087FED"/>
    <w:rsid w:val="000A3D52"/>
    <w:rsid w:val="000B3172"/>
    <w:rsid w:val="000F7121"/>
    <w:rsid w:val="001040F5"/>
    <w:rsid w:val="00127FFB"/>
    <w:rsid w:val="0013533D"/>
    <w:rsid w:val="00142F59"/>
    <w:rsid w:val="00146100"/>
    <w:rsid w:val="00175435"/>
    <w:rsid w:val="001816C4"/>
    <w:rsid w:val="001829A4"/>
    <w:rsid w:val="001C51B2"/>
    <w:rsid w:val="001C6B49"/>
    <w:rsid w:val="002807A0"/>
    <w:rsid w:val="00282EA5"/>
    <w:rsid w:val="002866D1"/>
    <w:rsid w:val="0029154A"/>
    <w:rsid w:val="002B3F4D"/>
    <w:rsid w:val="002D23E8"/>
    <w:rsid w:val="002E67E4"/>
    <w:rsid w:val="002F339F"/>
    <w:rsid w:val="00300A56"/>
    <w:rsid w:val="00321FA7"/>
    <w:rsid w:val="00363E2F"/>
    <w:rsid w:val="00370DF2"/>
    <w:rsid w:val="00370E55"/>
    <w:rsid w:val="003772D7"/>
    <w:rsid w:val="003915F8"/>
    <w:rsid w:val="003E1EF2"/>
    <w:rsid w:val="003E5C70"/>
    <w:rsid w:val="003E75C0"/>
    <w:rsid w:val="003F169E"/>
    <w:rsid w:val="004055D6"/>
    <w:rsid w:val="0042766E"/>
    <w:rsid w:val="00430617"/>
    <w:rsid w:val="00432BCC"/>
    <w:rsid w:val="00453959"/>
    <w:rsid w:val="0045486A"/>
    <w:rsid w:val="0046124B"/>
    <w:rsid w:val="0046647C"/>
    <w:rsid w:val="0048193C"/>
    <w:rsid w:val="0049787E"/>
    <w:rsid w:val="004C008D"/>
    <w:rsid w:val="004C2501"/>
    <w:rsid w:val="004C4B24"/>
    <w:rsid w:val="004C7F4F"/>
    <w:rsid w:val="004D292A"/>
    <w:rsid w:val="004D2ADE"/>
    <w:rsid w:val="004D7374"/>
    <w:rsid w:val="004E1474"/>
    <w:rsid w:val="00502387"/>
    <w:rsid w:val="00511B1F"/>
    <w:rsid w:val="00515509"/>
    <w:rsid w:val="0054045E"/>
    <w:rsid w:val="005735A2"/>
    <w:rsid w:val="00593B8A"/>
    <w:rsid w:val="005A4731"/>
    <w:rsid w:val="005E3536"/>
    <w:rsid w:val="00615EB0"/>
    <w:rsid w:val="006465FD"/>
    <w:rsid w:val="00665364"/>
    <w:rsid w:val="00682EFE"/>
    <w:rsid w:val="00683F45"/>
    <w:rsid w:val="006A49E9"/>
    <w:rsid w:val="006C2172"/>
    <w:rsid w:val="006C61D9"/>
    <w:rsid w:val="006D579E"/>
    <w:rsid w:val="006F0701"/>
    <w:rsid w:val="006F323D"/>
    <w:rsid w:val="00703DEC"/>
    <w:rsid w:val="00721322"/>
    <w:rsid w:val="0072678B"/>
    <w:rsid w:val="00763938"/>
    <w:rsid w:val="00785B71"/>
    <w:rsid w:val="007D0C85"/>
    <w:rsid w:val="007F24BB"/>
    <w:rsid w:val="008020F9"/>
    <w:rsid w:val="00843A2E"/>
    <w:rsid w:val="0084628B"/>
    <w:rsid w:val="00855942"/>
    <w:rsid w:val="00871795"/>
    <w:rsid w:val="0087214D"/>
    <w:rsid w:val="008C2A5D"/>
    <w:rsid w:val="008C604F"/>
    <w:rsid w:val="00920C10"/>
    <w:rsid w:val="00925D61"/>
    <w:rsid w:val="00957008"/>
    <w:rsid w:val="00960679"/>
    <w:rsid w:val="00991AB6"/>
    <w:rsid w:val="00997912"/>
    <w:rsid w:val="009A4EA2"/>
    <w:rsid w:val="009B6B83"/>
    <w:rsid w:val="00A0248D"/>
    <w:rsid w:val="00A14DC2"/>
    <w:rsid w:val="00A15E46"/>
    <w:rsid w:val="00A20F0B"/>
    <w:rsid w:val="00A42D80"/>
    <w:rsid w:val="00A57BED"/>
    <w:rsid w:val="00A94C74"/>
    <w:rsid w:val="00AA6992"/>
    <w:rsid w:val="00AB49DB"/>
    <w:rsid w:val="00AC7FEA"/>
    <w:rsid w:val="00B40133"/>
    <w:rsid w:val="00B60054"/>
    <w:rsid w:val="00B62D09"/>
    <w:rsid w:val="00B637F9"/>
    <w:rsid w:val="00B74283"/>
    <w:rsid w:val="00BA1735"/>
    <w:rsid w:val="00C04D3A"/>
    <w:rsid w:val="00C24E8B"/>
    <w:rsid w:val="00C57421"/>
    <w:rsid w:val="00C7511F"/>
    <w:rsid w:val="00C76E22"/>
    <w:rsid w:val="00C7765E"/>
    <w:rsid w:val="00D2032C"/>
    <w:rsid w:val="00D2644B"/>
    <w:rsid w:val="00D513B9"/>
    <w:rsid w:val="00D64F5D"/>
    <w:rsid w:val="00D70299"/>
    <w:rsid w:val="00D80301"/>
    <w:rsid w:val="00DC225E"/>
    <w:rsid w:val="00DE1FDA"/>
    <w:rsid w:val="00E14D30"/>
    <w:rsid w:val="00E20F1A"/>
    <w:rsid w:val="00E50CDE"/>
    <w:rsid w:val="00E56DC6"/>
    <w:rsid w:val="00E670C6"/>
    <w:rsid w:val="00E86529"/>
    <w:rsid w:val="00EA05AB"/>
    <w:rsid w:val="00EA24E7"/>
    <w:rsid w:val="00EB690C"/>
    <w:rsid w:val="00EF0156"/>
    <w:rsid w:val="00EF15EB"/>
    <w:rsid w:val="00EF4216"/>
    <w:rsid w:val="00F05B1C"/>
    <w:rsid w:val="00F209BD"/>
    <w:rsid w:val="00F26B19"/>
    <w:rsid w:val="00F34532"/>
    <w:rsid w:val="00F50E01"/>
    <w:rsid w:val="00F64A85"/>
    <w:rsid w:val="00F6788D"/>
    <w:rsid w:val="00F94FCF"/>
    <w:rsid w:val="00FD0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E2307A"/>
  <w15:docId w15:val="{E67349E5-A81C-41CF-B542-4FA066AEE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374"/>
    <w:pPr>
      <w:spacing w:after="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8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1A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A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60679"/>
    <w:pPr>
      <w:tabs>
        <w:tab w:val="center" w:pos="4153"/>
        <w:tab w:val="right" w:pos="8306"/>
      </w:tabs>
    </w:pPr>
    <w:rPr>
      <w:rFonts w:ascii="Times New Roman" w:eastAsia="Times New Roman" w:hAnsi="Times New Roman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60679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60679"/>
    <w:rPr>
      <w:rFonts w:cs="Times New Roman"/>
      <w:color w:val="808080"/>
    </w:rPr>
  </w:style>
  <w:style w:type="table" w:styleId="TableGrid">
    <w:name w:val="Table Grid"/>
    <w:basedOn w:val="TableNormal"/>
    <w:rsid w:val="001754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62D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D09"/>
    <w:rPr>
      <w:rFonts w:ascii="Arial" w:hAnsi="Arial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F24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F24B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16ff0d-5eb3-45b3-8a8d-95af76c06ca7" xsi:nil="true"/>
    <lcf76f155ced4ddcb4097134ff3c332f xmlns="06258571-83be-4a15-b9cb-d7675385aea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66CF820850848ADC8CBDCF9B263C3" ma:contentTypeVersion="19" ma:contentTypeDescription="Create a new document." ma:contentTypeScope="" ma:versionID="b3c0a7e27c8e9c01a5213eb0375b3912">
  <xsd:schema xmlns:xsd="http://www.w3.org/2001/XMLSchema" xmlns:xs="http://www.w3.org/2001/XMLSchema" xmlns:p="http://schemas.microsoft.com/office/2006/metadata/properties" xmlns:ns2="a916ff0d-5eb3-45b3-8a8d-95af76c06ca7" xmlns:ns3="06258571-83be-4a15-b9cb-d7675385aea2" targetNamespace="http://schemas.microsoft.com/office/2006/metadata/properties" ma:root="true" ma:fieldsID="1e05978ea0b24025e3ef300abe0daa3f" ns2:_="" ns3:_="">
    <xsd:import namespace="a916ff0d-5eb3-45b3-8a8d-95af76c06ca7"/>
    <xsd:import namespace="06258571-83be-4a15-b9cb-d7675385ae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6ff0d-5eb3-45b3-8a8d-95af76c06c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a71a96b-4b4d-4ae4-a223-fc4c888308f3}" ma:internalName="TaxCatchAll" ma:showField="CatchAllData" ma:web="a916ff0d-5eb3-45b3-8a8d-95af76c06c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58571-83be-4a15-b9cb-d7675385a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02269-c322-4dd2-acf3-db5c7fa1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ABD3C8-C4D9-409C-9A67-C2D13C417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C624A8-0C5F-4212-ABFD-DD7E2AE28C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8E489-A34E-4849-9DF6-A7C9797065AC}">
  <ds:schemaRefs>
    <ds:schemaRef ds:uri="http://schemas.microsoft.com/office/2006/metadata/properties"/>
    <ds:schemaRef ds:uri="http://schemas.microsoft.com/office/infopath/2007/PartnerControls"/>
    <ds:schemaRef ds:uri="a916ff0d-5eb3-45b3-8a8d-95af76c06ca7"/>
    <ds:schemaRef ds:uri="06258571-83be-4a15-b9cb-d7675385aea2"/>
  </ds:schemaRefs>
</ds:datastoreItem>
</file>

<file path=customXml/itemProps4.xml><?xml version="1.0" encoding="utf-8"?>
<ds:datastoreItem xmlns:ds="http://schemas.openxmlformats.org/officeDocument/2006/customXml" ds:itemID="{A22F68D3-C7A5-4755-B0B2-AEB2850A32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6ff0d-5eb3-45b3-8a8d-95af76c06ca7"/>
    <ds:schemaRef ds:uri="06258571-83be-4a15-b9cb-d7675385ae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ton Sixth Form College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Taylor</dc:creator>
  <cp:lastModifiedBy>Jo Fletcher-Saxon</cp:lastModifiedBy>
  <cp:revision>2</cp:revision>
  <cp:lastPrinted>2012-03-05T13:20:00Z</cp:lastPrinted>
  <dcterms:created xsi:type="dcterms:W3CDTF">2026-06-24T15:19:00Z</dcterms:created>
  <dcterms:modified xsi:type="dcterms:W3CDTF">2026-06-24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66CF820850848ADC8CBDCF9B263C3</vt:lpwstr>
  </property>
  <property fmtid="{D5CDD505-2E9C-101B-9397-08002B2CF9AE}" pid="3" name="Order">
    <vt:r8>3311200</vt:r8>
  </property>
  <property fmtid="{D5CDD505-2E9C-101B-9397-08002B2CF9AE}" pid="4" name="GrammarlyDocumentId">
    <vt:lpwstr>5fe671b24dbef9246e917377d30997aadce0b506534813b49953ae80af6671b4</vt:lpwstr>
  </property>
  <property fmtid="{D5CDD505-2E9C-101B-9397-08002B2CF9AE}" pid="5" name="MediaServiceImageTags">
    <vt:lpwstr/>
  </property>
</Properties>
</file>